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72037D" w:rsidRPr="0072037D" w:rsidRDefault="0072037D" w:rsidP="0072037D">
      <w:pPr>
        <w:spacing w:before="100" w:beforeAutospacing="1" w:after="100" w:afterAutospacing="1"/>
        <w:rPr>
          <w:rStyle w:val="Strong"/>
          <w:u w:val="single"/>
        </w:rPr>
      </w:pPr>
      <w:r>
        <w:rPr>
          <w:rStyle w:val="Strong"/>
        </w:rPr>
        <w:tab/>
      </w:r>
      <w:r>
        <w:rPr>
          <w:rStyle w:val="Strong"/>
        </w:rPr>
        <w:tab/>
      </w:r>
      <w:r>
        <w:rPr>
          <w:rStyle w:val="Strong"/>
        </w:rPr>
        <w:tab/>
      </w:r>
      <w:r w:rsidRPr="0072037D">
        <w:rPr>
          <w:rStyle w:val="Strong"/>
          <w:color w:val="FF0000"/>
          <w:sz w:val="28"/>
          <w:szCs w:val="28"/>
          <w:u w:val="single"/>
        </w:rPr>
        <w:t>Tasks:</w:t>
      </w:r>
    </w:p>
    <w:p w:rsidR="0072037D" w:rsidRDefault="0072037D" w:rsidP="0072037D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</w:pPr>
      <w:r>
        <w:rPr>
          <w:rStyle w:val="Strong"/>
        </w:rPr>
        <w:t>Insert a WordArt Title: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 xml:space="preserve">Click on the </w:t>
      </w:r>
      <w:r>
        <w:rPr>
          <w:rStyle w:val="Strong"/>
        </w:rPr>
        <w:t>Insert</w:t>
      </w:r>
      <w:r>
        <w:t xml:space="preserve"> tab.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 xml:space="preserve">Select </w:t>
      </w:r>
      <w:r>
        <w:rPr>
          <w:rStyle w:val="Strong"/>
        </w:rPr>
        <w:t>WordArt</w:t>
      </w:r>
      <w:r>
        <w:t xml:space="preserve"> from the </w:t>
      </w:r>
      <w:r>
        <w:rPr>
          <w:rStyle w:val="Strong"/>
        </w:rPr>
        <w:t>Text</w:t>
      </w:r>
      <w:r>
        <w:t xml:space="preserve"> group.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>Choose a WordArt style</w:t>
      </w:r>
      <w:r>
        <w:t xml:space="preserve"> of your choice</w:t>
      </w:r>
      <w:r>
        <w:t xml:space="preserve"> and type </w:t>
      </w:r>
      <w:r>
        <w:rPr>
          <w:rStyle w:val="Strong"/>
        </w:rPr>
        <w:t>"You're Invited!"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>Adjust the size</w:t>
      </w:r>
      <w:r>
        <w:t xml:space="preserve"> (i.e.: 48)</w:t>
      </w:r>
      <w:r>
        <w:t>, color</w:t>
      </w:r>
      <w:r>
        <w:t xml:space="preserve"> (i.e.: Yellow)</w:t>
      </w:r>
      <w:r>
        <w:t>, and font style</w:t>
      </w:r>
      <w:r>
        <w:t xml:space="preserve"> (i.e.: Calibri).</w:t>
      </w:r>
    </w:p>
    <w:p w:rsidR="0072037D" w:rsidRDefault="0072037D" w:rsidP="0072037D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</w:pPr>
      <w:r>
        <w:rPr>
          <w:rStyle w:val="Strong"/>
        </w:rPr>
        <w:t>Insert a Clip Art or Image: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 xml:space="preserve">Click on </w:t>
      </w:r>
      <w:r>
        <w:rPr>
          <w:rStyle w:val="Strong"/>
        </w:rPr>
        <w:t>Insert &gt; Pictures</w:t>
      </w:r>
      <w:r>
        <w:t>.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 xml:space="preserve">Choose an image from your device or select </w:t>
      </w:r>
      <w:r>
        <w:rPr>
          <w:rStyle w:val="Strong"/>
        </w:rPr>
        <w:t>Online Pictures</w:t>
      </w:r>
      <w:r>
        <w:rPr>
          <w:rStyle w:val="Strong"/>
        </w:rPr>
        <w:t xml:space="preserve"> from clip art and search for Party.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>Resize and position it appropriately.</w:t>
      </w:r>
    </w:p>
    <w:p w:rsidR="0072037D" w:rsidRDefault="0072037D" w:rsidP="0072037D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</w:pPr>
      <w:r>
        <w:rPr>
          <w:rStyle w:val="Strong"/>
        </w:rPr>
        <w:t>Add Event Details in a Text Box: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 xml:space="preserve">Click </w:t>
      </w:r>
      <w:r>
        <w:rPr>
          <w:rStyle w:val="Strong"/>
        </w:rPr>
        <w:t>Insert &gt; Text Box</w:t>
      </w:r>
      <w:r>
        <w:t xml:space="preserve"> and select a style.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>Type the event</w:t>
      </w:r>
      <w:r>
        <w:t xml:space="preserve"> details (Date, Time, and Venue). </w:t>
      </w:r>
    </w:p>
    <w:p w:rsidR="0072037D" w:rsidRDefault="0072037D" w:rsidP="0072037D">
      <w:pPr>
        <w:pStyle w:val="ListParagraph"/>
        <w:numPr>
          <w:ilvl w:val="1"/>
          <w:numId w:val="18"/>
        </w:numPr>
        <w:spacing w:before="100" w:beforeAutospacing="1" w:after="100" w:afterAutospacing="1" w:line="360" w:lineRule="auto"/>
      </w:pPr>
      <w:r>
        <w:t>Go to format tab and select shape fill as no fill in the shape style group.</w:t>
      </w:r>
    </w:p>
    <w:p w:rsidR="0072037D" w:rsidRDefault="0072037D" w:rsidP="00DD23DC">
      <w:pPr>
        <w:spacing w:before="100" w:beforeAutospacing="1" w:line="360" w:lineRule="auto"/>
        <w:ind w:left="3240"/>
      </w:pPr>
      <w:r>
        <w:t>Example:</w:t>
      </w:r>
    </w:p>
    <w:p w:rsidR="0072037D" w:rsidRDefault="0072037D" w:rsidP="00DD23DC">
      <w:pPr>
        <w:spacing w:after="100" w:afterAutospacing="1"/>
        <w:ind w:left="3240"/>
      </w:pPr>
      <w:r>
        <w:t>Date: 23/04/2025</w:t>
      </w:r>
    </w:p>
    <w:p w:rsidR="0072037D" w:rsidRDefault="0072037D" w:rsidP="00DD23DC">
      <w:pPr>
        <w:spacing w:before="100" w:beforeAutospacing="1" w:after="100" w:afterAutospacing="1"/>
        <w:ind w:left="3240"/>
      </w:pPr>
      <w:r>
        <w:t>Time: 12:00 PM to 4:00 PM</w:t>
      </w:r>
    </w:p>
    <w:p w:rsidR="0072037D" w:rsidRDefault="0072037D" w:rsidP="00DD23DC">
      <w:pPr>
        <w:spacing w:before="100" w:beforeAutospacing="1" w:after="100" w:afterAutospacing="1"/>
        <w:ind w:left="360"/>
      </w:pPr>
      <w:r>
        <w:tab/>
      </w:r>
      <w:r>
        <w:tab/>
      </w:r>
      <w:r>
        <w:tab/>
      </w:r>
      <w:r>
        <w:tab/>
      </w:r>
      <w:r w:rsidR="00DD23DC">
        <w:t xml:space="preserve">      </w:t>
      </w:r>
      <w:r>
        <w:t xml:space="preserve">Venue: {You’re Address} </w:t>
      </w:r>
    </w:p>
    <w:p w:rsidR="0072037D" w:rsidRDefault="0072037D">
      <w:pPr>
        <w:rPr>
          <w:rFonts w:ascii="Calibri" w:eastAsia="Calibri" w:hAnsi="Calibri"/>
          <w:szCs w:val="96"/>
          <w:lang w:bidi="en-US"/>
        </w:rPr>
      </w:pPr>
      <w:r>
        <w:br w:type="page"/>
      </w:r>
    </w:p>
    <w:p w:rsidR="0072037D" w:rsidRDefault="0072037D" w:rsidP="00DD23DC">
      <w:pPr>
        <w:spacing w:before="100" w:beforeAutospacing="1" w:after="100" w:afterAutospacing="1" w:line="360" w:lineRule="auto"/>
        <w:ind w:left="2160"/>
        <w:jc w:val="center"/>
        <w:rPr>
          <w:b/>
          <w:bCs/>
          <w:color w:val="FF0000"/>
          <w:sz w:val="28"/>
          <w:szCs w:val="28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994E4B" wp14:editId="685D7733">
                <wp:simplePos x="0" y="0"/>
                <wp:positionH relativeFrom="column">
                  <wp:posOffset>1053101</wp:posOffset>
                </wp:positionH>
                <wp:positionV relativeFrom="paragraph">
                  <wp:posOffset>308225</wp:posOffset>
                </wp:positionV>
                <wp:extent cx="5856270" cy="97604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6270" cy="976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2037D" w:rsidRDefault="0072037D" w:rsidP="0072037D">
                            <w:pPr>
                              <w:spacing w:before="100" w:beforeAutospacing="1" w:after="100" w:afterAutospacing="1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00"/>
                                <w:sz w:val="96"/>
                                <w:szCs w:val="96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2037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00"/>
                                <w:sz w:val="96"/>
                                <w:szCs w:val="96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</w:rPr>
                              <w:t>You’re Invited!</w:t>
                            </w:r>
                          </w:p>
                          <w:p w:rsidR="0072037D" w:rsidRPr="0072037D" w:rsidRDefault="0072037D" w:rsidP="0072037D">
                            <w:pPr>
                              <w:spacing w:before="100" w:beforeAutospacing="1" w:after="100" w:afterAutospacing="1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00"/>
                                <w:sz w:val="96"/>
                                <w:szCs w:val="96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82.9pt;margin-top:24.25pt;width:461.1pt;height:7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" filled="f" stroked="f">
                <v:fill o:detectmouseclick="t"/>
                <v:textbox>
                  <w:txbxContent>
                    <w:p w:rsidR="0072037D" w:rsidRDefault="0072037D" w:rsidP="0072037D">
                      <w:pPr>
                        <w:spacing w:before="100" w:beforeAutospacing="1" w:after="100" w:afterAutospacing="1" w:line="360" w:lineRule="auto"/>
                        <w:rPr>
                          <w:rFonts w:asciiTheme="minorHAnsi" w:hAnsiTheme="minorHAnsi" w:cstheme="minorHAnsi"/>
                          <w:b/>
                          <w:bCs/>
                          <w:color w:val="FFFF00"/>
                          <w:sz w:val="96"/>
                          <w:szCs w:val="96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</w:rPr>
                      </w:pPr>
                      <w:r w:rsidRPr="0072037D">
                        <w:rPr>
                          <w:rFonts w:asciiTheme="minorHAnsi" w:hAnsiTheme="minorHAnsi" w:cstheme="minorHAnsi"/>
                          <w:b/>
                          <w:bCs/>
                          <w:color w:val="FFFF00"/>
                          <w:sz w:val="96"/>
                          <w:szCs w:val="96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</w:rPr>
                        <w:t>You’re Invited!</w:t>
                      </w:r>
                    </w:p>
                    <w:p w:rsidR="0072037D" w:rsidRPr="0072037D" w:rsidRDefault="0072037D" w:rsidP="0072037D">
                      <w:pPr>
                        <w:spacing w:before="100" w:beforeAutospacing="1" w:after="100" w:afterAutospacing="1" w:line="360" w:lineRule="auto"/>
                        <w:rPr>
                          <w:rFonts w:asciiTheme="minorHAnsi" w:hAnsiTheme="minorHAnsi" w:cstheme="minorHAnsi"/>
                          <w:b/>
                          <w:bCs/>
                          <w:color w:val="FFFF00"/>
                          <w:sz w:val="96"/>
                          <w:szCs w:val="96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DD23DC">
        <w:rPr>
          <w:b/>
          <w:bCs/>
          <w:color w:val="FF0000"/>
          <w:sz w:val="28"/>
          <w:szCs w:val="28"/>
          <w:u w:val="single"/>
        </w:rPr>
        <w:t xml:space="preserve">Resultant </w:t>
      </w:r>
      <w:r w:rsidRPr="0072037D">
        <w:rPr>
          <w:b/>
          <w:bCs/>
          <w:color w:val="FF0000"/>
          <w:sz w:val="28"/>
          <w:szCs w:val="28"/>
          <w:u w:val="single"/>
        </w:rPr>
        <w:t>Output</w:t>
      </w:r>
      <w:r>
        <w:rPr>
          <w:b/>
          <w:bCs/>
          <w:color w:val="FF0000"/>
          <w:sz w:val="28"/>
          <w:szCs w:val="28"/>
          <w:u w:val="single"/>
        </w:rPr>
        <w:t>:</w:t>
      </w:r>
    </w:p>
    <w:p w:rsidR="0072037D" w:rsidRPr="0072037D" w:rsidRDefault="0072037D" w:rsidP="0072037D">
      <w:pPr>
        <w:spacing w:before="100" w:beforeAutospacing="1" w:after="100" w:afterAutospacing="1" w:line="360" w:lineRule="auto"/>
        <w:ind w:left="5760"/>
        <w:rPr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3556D6" wp14:editId="4D51326C">
                <wp:simplePos x="0" y="0"/>
                <wp:positionH relativeFrom="column">
                  <wp:posOffset>152400</wp:posOffset>
                </wp:positionH>
                <wp:positionV relativeFrom="paragraph">
                  <wp:posOffset>152400</wp:posOffset>
                </wp:positionV>
                <wp:extent cx="6627495" cy="184658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2037D" w:rsidRPr="00DA6A36" w:rsidRDefault="0072037D" w:rsidP="00DA6A36">
                            <w:pPr>
                              <w:spacing w:before="100" w:beforeAutospacing="1" w:after="100" w:afterAutospacing="1" w:line="360" w:lineRule="auto"/>
                              <w:ind w:left="5760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6" o:spid="_x0000_s1027" type="#_x0000_t202" style="position:absolute;left:0;text-align:left;margin-left:12pt;margin-top:12pt;width:521.85pt;height:145.4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" filled="f" stroked="f">
                <v:fill o:detectmouseclick="t"/>
                <v:textbox style="mso-fit-shape-to-text:t">
                  <w:txbxContent>
                    <w:p w:rsidR="0072037D" w:rsidRPr="00DA6A36" w:rsidRDefault="0072037D" w:rsidP="00DA6A36">
                      <w:pPr>
                        <w:spacing w:before="100" w:beforeAutospacing="1" w:after="100" w:afterAutospacing="1" w:line="360" w:lineRule="auto"/>
                        <w:ind w:left="5760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50B75" w:rsidRPr="00DD1F2F" w:rsidRDefault="0072037D" w:rsidP="00DD1F2F">
      <w:pPr>
        <w:tabs>
          <w:tab w:val="left" w:pos="2160"/>
          <w:tab w:val="left" w:pos="2340"/>
        </w:tabs>
        <w:rPr>
          <w:sz w:val="28"/>
          <w:szCs w:val="28"/>
        </w:rPr>
      </w:pPr>
      <w:r w:rsidRPr="0072037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editId="36B11C9B">
                <wp:simplePos x="0" y="0"/>
                <wp:positionH relativeFrom="column">
                  <wp:posOffset>1433245</wp:posOffset>
                </wp:positionH>
                <wp:positionV relativeFrom="paragraph">
                  <wp:posOffset>2763227</wp:posOffset>
                </wp:positionV>
                <wp:extent cx="2374265" cy="1130158"/>
                <wp:effectExtent l="0" t="0" r="15875" b="133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13015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037D" w:rsidRDefault="0072037D" w:rsidP="0072037D">
                            <w:pPr>
                              <w:spacing w:after="100" w:afterAutospacing="1"/>
                            </w:pPr>
                            <w:r>
                              <w:t>Date: 23/04/2025</w:t>
                            </w:r>
                          </w:p>
                          <w:p w:rsidR="0072037D" w:rsidRDefault="0072037D" w:rsidP="0072037D">
                            <w:pPr>
                              <w:spacing w:before="100" w:beforeAutospacing="1" w:after="100" w:afterAutospacing="1"/>
                            </w:pPr>
                            <w:r>
                              <w:t>Time: 12:00 PM to 4:00 PM</w:t>
                            </w:r>
                          </w:p>
                          <w:p w:rsidR="0072037D" w:rsidRDefault="0072037D" w:rsidP="0072037D">
                            <w:pPr>
                              <w:spacing w:before="100" w:beforeAutospacing="1" w:after="100" w:afterAutospacing="1"/>
                            </w:pPr>
                            <w:r>
                              <w:t>Venue: {You’re Address}</w:t>
                            </w:r>
                          </w:p>
                          <w:p w:rsidR="0072037D" w:rsidRDefault="0072037D" w:rsidP="007203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112.85pt;margin-top:217.6pt;width:186.95pt;height:89pt;z-index:25166643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" filled="f" strokeweight=".25pt">
                <v:textbox>
                  <w:txbxContent>
                    <w:p w:rsidR="0072037D" w:rsidRDefault="0072037D" w:rsidP="0072037D">
                      <w:pPr>
                        <w:spacing w:after="100" w:afterAutospacing="1"/>
                      </w:pPr>
                      <w:r>
                        <w:t>Date: 23/04/2025</w:t>
                      </w:r>
                    </w:p>
                    <w:p w:rsidR="0072037D" w:rsidRDefault="0072037D" w:rsidP="0072037D">
                      <w:pPr>
                        <w:spacing w:before="100" w:beforeAutospacing="1" w:after="100" w:afterAutospacing="1"/>
                      </w:pPr>
                      <w:r>
                        <w:t>Time: 12:00 PM to 4:00 PM</w:t>
                      </w:r>
                    </w:p>
                    <w:p w:rsidR="0072037D" w:rsidRDefault="0072037D" w:rsidP="0072037D">
                      <w:pPr>
                        <w:spacing w:before="100" w:beforeAutospacing="1" w:after="100" w:afterAutospacing="1"/>
                      </w:pPr>
                      <w:r>
                        <w:t>Venue: {You’re Address}</w:t>
                      </w:r>
                    </w:p>
                    <w:p w:rsidR="0072037D" w:rsidRDefault="0072037D" w:rsidP="0072037D"/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1278890</wp:posOffset>
            </wp:positionH>
            <wp:positionV relativeFrom="paragraph">
              <wp:posOffset>543560</wp:posOffset>
            </wp:positionV>
            <wp:extent cx="2999740" cy="1807845"/>
            <wp:effectExtent l="0" t="0" r="0" b="1905"/>
            <wp:wrapThrough wrapText="bothSides">
              <wp:wrapPolygon edited="0">
                <wp:start x="2332" y="0"/>
                <wp:lineTo x="549" y="455"/>
                <wp:lineTo x="0" y="2504"/>
                <wp:lineTo x="0" y="20940"/>
                <wp:lineTo x="686" y="21395"/>
                <wp:lineTo x="5487" y="21395"/>
                <wp:lineTo x="20987" y="21395"/>
                <wp:lineTo x="21124" y="21395"/>
                <wp:lineTo x="21399" y="19574"/>
                <wp:lineTo x="21399" y="683"/>
                <wp:lineTo x="20850" y="0"/>
                <wp:lineTo x="18655" y="0"/>
                <wp:lineTo x="2332" y="0"/>
              </wp:wrapPolygon>
            </wp:wrapThrough>
            <wp:docPr id="18" name="Picture 18" descr="C:\Program Files (x86)\Microsoft Office\MEDIA\CAGCAT10\j0216588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 Files (x86)\Microsoft Office\MEDIA\CAGCAT10\j0216588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740" cy="180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50B75" w:rsidRPr="00DD1F2F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297B" w:rsidRDefault="00B1297B">
      <w:r>
        <w:separator/>
      </w:r>
    </w:p>
  </w:endnote>
  <w:endnote w:type="continuationSeparator" w:id="0">
    <w:p w:rsidR="00B1297B" w:rsidRDefault="00B12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55C4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55C4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297B" w:rsidRDefault="00B1297B">
      <w:r>
        <w:separator/>
      </w:r>
    </w:p>
  </w:footnote>
  <w:footnote w:type="continuationSeparator" w:id="0">
    <w:p w:rsidR="00B1297B" w:rsidRDefault="00B129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F62E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5C48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  <w:r w:rsidR="00356398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  <w:r w:rsidR="00356398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07FF9" w:rsidRDefault="0072037D" w:rsidP="0072037D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Using Object and Word Art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0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07FF9" w:rsidRDefault="0072037D" w:rsidP="0072037D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Using Object and Word Art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1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F62E7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2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F62E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6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9"/>
  </w:num>
  <w:num w:numId="3">
    <w:abstractNumId w:val="1"/>
  </w:num>
  <w:num w:numId="4">
    <w:abstractNumId w:val="11"/>
  </w:num>
  <w:num w:numId="5">
    <w:abstractNumId w:val="12"/>
  </w:num>
  <w:num w:numId="6">
    <w:abstractNumId w:val="3"/>
  </w:num>
  <w:num w:numId="7">
    <w:abstractNumId w:val="16"/>
  </w:num>
  <w:num w:numId="8">
    <w:abstractNumId w:val="6"/>
  </w:num>
  <w:num w:numId="9">
    <w:abstractNumId w:val="15"/>
  </w:num>
  <w:num w:numId="10">
    <w:abstractNumId w:val="8"/>
  </w:num>
  <w:num w:numId="11">
    <w:abstractNumId w:val="4"/>
  </w:num>
  <w:num w:numId="12">
    <w:abstractNumId w:val="7"/>
  </w:num>
  <w:num w:numId="13">
    <w:abstractNumId w:val="13"/>
  </w:num>
  <w:num w:numId="14">
    <w:abstractNumId w:val="17"/>
  </w:num>
  <w:num w:numId="15">
    <w:abstractNumId w:val="10"/>
  </w:num>
  <w:num w:numId="16">
    <w:abstractNumId w:val="0"/>
  </w:num>
  <w:num w:numId="17">
    <w:abstractNumId w:val="2"/>
  </w:num>
  <w:num w:numId="18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C48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297B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38DF4-2BEC-4C9A-9395-715B94C09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3-24T09:38:00Z</dcterms:created>
  <dcterms:modified xsi:type="dcterms:W3CDTF">2025-03-24T09:38:00Z</dcterms:modified>
</cp:coreProperties>
</file>